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68A951BB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58FE33C7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2B152CC4" w14:textId="5AEBE827" w:rsidR="00D607B2" w:rsidRPr="00D607B2" w:rsidRDefault="00CA10C1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IT Audi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631C04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0336A3DE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62392A07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460E3918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2AB12370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42B16F2A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2C027E3E" w14:textId="77777777" w:rsidR="005E7F07" w:rsidRDefault="005E7F07" w:rsidP="00F14E67">
      <w:pPr>
        <w:spacing w:after="150"/>
        <w:rPr>
          <w:rFonts w:ascii="Arial" w:hAnsi="Arial" w:cs="Arial"/>
          <w:color w:val="4B4B4B"/>
          <w:sz w:val="23"/>
          <w:szCs w:val="23"/>
          <w:lang w:val="en-IN" w:eastAsia="en-IN"/>
        </w:rPr>
      </w:pPr>
    </w:p>
    <w:p w14:paraId="76B1DE25" w14:textId="77777777" w:rsidR="00F14E67" w:rsidRPr="00CA10C1" w:rsidRDefault="00F14E67" w:rsidP="00CA10C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0A4388A" w14:textId="77777777" w:rsidR="00F14E67" w:rsidRPr="00CA10C1" w:rsidRDefault="00F14E67" w:rsidP="00CA10C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A1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CA1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CA1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5719CCCA" w14:textId="77777777" w:rsidR="00F14E67" w:rsidRPr="00CA10C1" w:rsidRDefault="00F14E67" w:rsidP="00CA10C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13D2463D" w14:textId="77777777" w:rsidR="00F14E67" w:rsidRPr="00CA10C1" w:rsidRDefault="00F14E67" w:rsidP="00CA10C1">
      <w:pPr>
        <w:spacing w:after="15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A10C1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2CFF296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s a skilled and experienced IT Auditor, I have comprehensive knowledge of conducting audits to ensure secure and efficient working of computer systems. I can also determine critical areas that can create a security risk. I also ensure that employees adhere to all safety guidelines set by the company.</w:t>
      </w:r>
    </w:p>
    <w:p w14:paraId="0E9A3531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CF76454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lease take a walk through my duties to determine my role suitability:</w:t>
      </w:r>
    </w:p>
    <w:p w14:paraId="1494BC2E" w14:textId="77777777" w:rsid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993A285" w14:textId="4AD97CC7" w:rsidR="00CA10C1" w:rsidRPr="00CA10C1" w:rsidRDefault="00CA10C1" w:rsidP="00CA10C1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Evaluate the legitimacy and effectiveness of the company's IT operations.</w:t>
      </w:r>
    </w:p>
    <w:p w14:paraId="5FCEC213" w14:textId="77777777" w:rsidR="00CA10C1" w:rsidRPr="00CA10C1" w:rsidRDefault="00CA10C1" w:rsidP="00CA10C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ing audits in compliance with the acceptable norms.</w:t>
      </w:r>
    </w:p>
    <w:p w14:paraId="19F8331D" w14:textId="77777777" w:rsidR="00CA10C1" w:rsidRPr="00CA10C1" w:rsidRDefault="00CA10C1" w:rsidP="00CA10C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Develop comprehensive reports based on the observations for the review of the management.</w:t>
      </w:r>
    </w:p>
    <w:p w14:paraId="61CD9BB3" w14:textId="77777777" w:rsidR="00CA10C1" w:rsidRPr="00CA10C1" w:rsidRDefault="00CA10C1" w:rsidP="00CA10C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arry out special internal audits on the request of the management.</w:t>
      </w:r>
    </w:p>
    <w:p w14:paraId="27DB1CC3" w14:textId="77777777" w:rsidR="00CA10C1" w:rsidRPr="00CA10C1" w:rsidRDefault="00CA10C1" w:rsidP="00CA10C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Keep track of the work progress and ensure the project completion within the time limit.</w:t>
      </w:r>
    </w:p>
    <w:p w14:paraId="1BEB2C8C" w14:textId="77777777" w:rsidR="00CA10C1" w:rsidRPr="00CA10C1" w:rsidRDefault="00CA10C1" w:rsidP="00CA10C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ommend the management on strategies to optimize its processes.</w:t>
      </w:r>
    </w:p>
    <w:p w14:paraId="2818CA2E" w14:textId="77777777" w:rsidR="00CA10C1" w:rsidRPr="00CA10C1" w:rsidRDefault="00CA10C1" w:rsidP="00CA10C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nduct other required tasks.</w:t>
      </w:r>
    </w:p>
    <w:p w14:paraId="5A111FF3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E0393ED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Multi-tasking, problem-solving, and superior communication skills are my fortes that make me well-prepared to excel in your IT Auditor's role. I am confident to significantly contribute to the success of the company.</w:t>
      </w:r>
    </w:p>
    <w:p w14:paraId="4A4EE575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FC584BB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 My resume has included advanced knowledge of my occupational history and academic background. A chance to meet you in further rounds of interviews would be greatly appreciated.</w:t>
      </w:r>
    </w:p>
    <w:p w14:paraId="6781E1DB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CC28C49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4E8CC4C7" w14:textId="77777777" w:rsidR="00CA10C1" w:rsidRPr="00CA10C1" w:rsidRDefault="00CA10C1" w:rsidP="00CA10C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CA10C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sectPr w:rsidR="00CA10C1" w:rsidRPr="00CA10C1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AB581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35BC8839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96803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2EF19822" wp14:editId="056612BE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4D582A5C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37192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6098221E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318C2"/>
    <w:multiLevelType w:val="hybridMultilevel"/>
    <w:tmpl w:val="F61ADE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DAE45A1"/>
    <w:multiLevelType w:val="multilevel"/>
    <w:tmpl w:val="E37A7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3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A10C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A96292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A10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Auditor Cover Letter Sample</dc:title>
  <dc:subject>Create your Cover Letter using Free IT Auditor Cover Letter Sample Template</dc:subject>
  <dc:creator>Qwikresume.com</dc:creator>
  <dcterms:created xsi:type="dcterms:W3CDTF">2021-12-03T05:13:00Z</dcterms:created>
  <dcterms:modified xsi:type="dcterms:W3CDTF">2021-12-03T05:13:00Z</dcterms:modified>
  <cp:category>IT</cp:category>
</cp:coreProperties>
</file>